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Kampala,</w:t>
      </w:r>
      <w:r>
        <w:t xml:space="preserve"> </w:t>
      </w:r>
      <w:r>
        <w:t xml:space="preserve">Uganda</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Ministry of Water and Environment</w:t>
      </w:r>
      <w:r>
        <w:br/>
      </w:r>
      <w:r>
        <w:t xml:space="preserve">Kampala, Uganda</w:t>
      </w:r>
    </w:p>
    <w:bookmarkStart w:id="20" w:name="X2be5a3aed37c462740612b3b244b43fe153e4b0"/>
    <w:p>
      <w:pPr>
        <w:pStyle w:val="Heading2"/>
      </w:pPr>
      <w:r>
        <w:t xml:space="preserve">Subject: Application for Geologist Internship Position in Uganda Kampala</w:t>
      </w:r>
    </w:p>
    <w:p>
      <w:pPr>
        <w:pStyle w:val="FirstParagraph"/>
      </w:pPr>
      <w:r>
        <w:t xml:space="preserve">Dear Hiring Committee,</w:t>
      </w:r>
    </w:p>
    <w:p>
      <w:pPr>
        <w:pStyle w:val="BodyText"/>
      </w:pPr>
      <w:r>
        <w:t xml:space="preserve">I am writing to express my profound enthusiasm for the Geologist Internship position at the Ministry of Water and Environment in Kampala, Uganda. As a dedicated geology student at Makerere University with specialized training in structural geology and mineral resource assessment, I have meticulously prepared this</w:t>
      </w:r>
      <w:r>
        <w:t xml:space="preserve"> </w:t>
      </w:r>
      <w:r>
        <w:rPr>
          <w:iCs/>
          <w:i/>
        </w:rPr>
        <w:t xml:space="preserve">Internship Application Letter</w:t>
      </w:r>
      <w:r>
        <w:t xml:space="preserve"> </w:t>
      </w:r>
      <w:r>
        <w:t xml:space="preserve">to demonstrate how my academic foundation, field experience, and unwavering commitment to sustainable resource management align with the critical mission of your esteemed institution. Kampala’s unique position as Uganda’s geological crossroads—where the Great Rift Valley meets ancient Precambrian shield formations—makes this internship an unparalleled opportunity for me to contribute meaningfully while advancing my professional trajectory in</w:t>
      </w:r>
      <w:r>
        <w:t xml:space="preserve"> </w:t>
      </w:r>
      <w:r>
        <w:rPr>
          <w:iCs/>
          <w:i/>
        </w:rPr>
        <w:t xml:space="preserve">Geologist</w:t>
      </w:r>
      <w:r>
        <w:t xml:space="preserve"> </w:t>
      </w:r>
      <w:r>
        <w:t xml:space="preserve">practice within East Africa.</w:t>
      </w:r>
    </w:p>
    <w:p>
      <w:pPr>
        <w:pStyle w:val="BodyText"/>
      </w:pPr>
      <w:r>
        <w:t xml:space="preserve">My academic journey at Makerere University has immersed me in Uganda-specific geological contexts. I completed a rigorous BSc (Hons) in Geology with honors, focusing on the geology of the Rwenzori Mountains and the Kigezi Highlands—a region where tectonic activity continues to shape both economic opportunities and environmental challenges. My thesis, "Assessment of Mineral Potential in Uganda’s Eastern Rift Valley," involved extensive fieldwork across Nakalagena and Busembatye, analyzing volcanic stratigraphy using GPS mapping and geochemical sampling. This project directly addressed the Ministry’s mandate to balance mineral development with ecological preservation—particularly relevant given Uganda’s recent mining sector expansion under the National Minerals Policy 2021. I documented 47 new lithological contacts using handheld spectrometers, a methodology I’ve refined through collaboration with the Geological Survey of Uganda during summer field camps.</w:t>
      </w:r>
    </w:p>
    <w:p>
      <w:pPr>
        <w:pStyle w:val="BodyText"/>
      </w:pPr>
      <w:r>
        <w:t xml:space="preserve">What truly ignites my passion for this</w:t>
      </w:r>
      <w:r>
        <w:t xml:space="preserve"> </w:t>
      </w:r>
      <w:r>
        <w:rPr>
          <w:iCs/>
          <w:i/>
        </w:rPr>
        <w:t xml:space="preserve">Internship Application Letter</w:t>
      </w:r>
      <w:r>
        <w:t xml:space="preserve"> </w:t>
      </w:r>
      <w:r>
        <w:t xml:space="preserve">is Kampala’s pivotal role in Uganda’s geoscience landscape. The city serves as the nerve center for national geological research, housing both the Geological Survey of Uganda and the East African Community’s Geospatial Unit. I have closely followed your department’s work on mitigating landslides in Kampala's peri-urban zones—particularly following 2022’s heavy rainfall events that impacted Nkumba and Kireka communities. My field experience includes assessing slope stability using drone-based LiDAR, a technology I believe could enhance the Ministry’s current monitoring systems. Having grown up near Jinja (Uganda's second-largest city), I understand the delicate interplay between urban development and geological hazards—a perspective I am eager to apply while working within Kampala’s dynamic administrative framework.</w:t>
      </w:r>
    </w:p>
    <w:p>
      <w:pPr>
        <w:pStyle w:val="BodyText"/>
      </w:pPr>
      <w:r>
        <w:t xml:space="preserve">My practical competencies are rigorously grounded in Ugandan field conditions. During a summer internship at the Uganda Geological Survey (UGS) in Kampala, I assisted senior geologists in compiling a digital database of artisanal mining sites across Buganda region. This involved verifying GPS coordinates using handheld devices, analyzing tailings waste for heavy metal contamination (per EPA guidelines), and creating GIS maps identifying high-risk zones. Crucially, I contributed to a community engagement initiative that educated 300+ informal miners in Luwero about safe excavation practices—directly supporting Uganda’s commitment to responsible mining under the UN Sustainable Development Goals. This experience taught me the importance of cultural sensitivity when communicating geological findings to non-technical stakeholders—a skill vital for effective work within Kampala’s diverse communities.</w:t>
      </w:r>
    </w:p>
    <w:p>
      <w:pPr>
        <w:pStyle w:val="BodyText"/>
      </w:pPr>
      <w:r>
        <w:t xml:space="preserve">I am equally prepared to contribute my technical expertise in cutting-edge geoscience tools relevant to Uganda’s needs. I am certified in ArcGIS Pro (Level 2) and QGIS, having used these platforms to model groundwater flow in the Victoria Nile Basin during my university research. Additionally, I’ve gained proficiency with portable XRF analyzers for real-time mineral identification—a tool increasingly vital as Uganda advances its lithium exploration initiatives near Lake Albert. I understand that Kampala’s infrastructure demands precise geospatial solutions for urban planning, water resource management, and climate adaptation; my technical toolkit is designed to support these priorities immediately upon joining your team.</w:t>
      </w:r>
    </w:p>
    <w:p>
      <w:pPr>
        <w:pStyle w:val="BodyText"/>
      </w:pPr>
      <w:r>
        <w:t xml:space="preserve">My admiration for the Ministry’s work extends beyond professional interest to deep personal resonance. As a Ugandan citizen committed to national development, I recognize that geological knowledge underpins our nation’s progress—from safeguarding Kampala’s water security through aquifer mapping to enabling sustainable mining for manufacturing growth. I have studied how your department spearheaded Uganda's first National Geohazard Risk Assessment (2023), which identified 17 high-risk zones across the capital and surrounding districts. This initiative exemplifies the forward-thinking approach I aspire to emulate, and I am eager to support similar projects as a dedicated</w:t>
      </w:r>
      <w:r>
        <w:t xml:space="preserve"> </w:t>
      </w:r>
      <w:r>
        <w:rPr>
          <w:iCs/>
          <w:i/>
        </w:rPr>
        <w:t xml:space="preserve">Geologist</w:t>
      </w:r>
      <w:r>
        <w:t xml:space="preserve"> </w:t>
      </w:r>
      <w:r>
        <w:t xml:space="preserve">intern.</w:t>
      </w:r>
    </w:p>
    <w:p>
      <w:pPr>
        <w:pStyle w:val="BodyText"/>
      </w:pPr>
      <w:r>
        <w:t xml:space="preserve">What distinguishes me for this Uganda Kampala-based internship is my dual focus on technical excellence and community impact. While others may view geology as purely academic, I see it as the foundation for equitable development—whether preventing landslides in Kampala’s hillside neighborhoods or guiding responsible mineral extraction in Eastern Uganda. My ability to adapt classroom theory to field realities (honed during 200+ hours of hands-on work across five districts) ensures I will contribute from day one. I am prepared to work within your protocols, including the mandatory geospatial training modules and safety standards required for all Ministry interns.</w:t>
      </w:r>
    </w:p>
    <w:p>
      <w:pPr>
        <w:pStyle w:val="BodyText"/>
      </w:pPr>
      <w:r>
        <w:t xml:space="preserve">In closing, this internship represents a critical step in my journey toward becoming a licensed Geologist who serves Uganda’s interests. Kampala is not merely the location of this opportunity—it is the epicenter of geological innovation in East Africa where I can learn from leaders shaping our nation’s resource future. I am confident that my field-tested skills in lithological analysis, GIS mapping, and community engagement will support your team’s objectives while allowing me to absorb the practical wisdom only a Ministry-based internship can provide. Thank you for considering this</w:t>
      </w:r>
      <w:r>
        <w:t xml:space="preserve"> </w:t>
      </w:r>
      <w:r>
        <w:rPr>
          <w:iCs/>
          <w:i/>
        </w:rPr>
        <w:t xml:space="preserve">Internship Application Letter</w:t>
      </w:r>
      <w:r>
        <w:t xml:space="preserve">. I welcome the opportunity to discuss how my background aligns with your current projects during an interview at your earliest convenience.</w:t>
      </w:r>
    </w:p>
    <w:p>
      <w:pPr>
        <w:pStyle w:val="BodyText"/>
      </w:pPr>
      <w:r>
        <w:t xml:space="preserve">Sincerely,</w:t>
      </w:r>
      <w:r>
        <w:br/>
      </w:r>
      <w:r>
        <w:t xml:space="preserve">[Your Full Name]</w:t>
      </w:r>
      <w:r>
        <w:br/>
      </w:r>
      <w:r>
        <w:t xml:space="preserve">BSc (Hons) Geology, Makerere University</w:t>
      </w:r>
      <w:r>
        <w:br/>
      </w:r>
      <w:r>
        <w:t xml:space="preserve">Student ID: [Your I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in Kampala, Uganda</dc:title>
  <dc:creator/>
  <dc:language>en</dc:language>
  <cp:keywords/>
  <dcterms:created xsi:type="dcterms:W3CDTF">2026-07-19T19:49:35Z</dcterms:created>
  <dcterms:modified xsi:type="dcterms:W3CDTF">2026-07-19T19:49:35Z</dcterms:modified>
</cp:coreProperties>
</file>

<file path=docProps/custom.xml><?xml version="1.0" encoding="utf-8"?>
<Properties xmlns="http://schemas.openxmlformats.org/officeDocument/2006/custom-properties" xmlns:vt="http://schemas.openxmlformats.org/officeDocument/2006/docPropsVTypes"/>
</file>